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script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 User ต่าง ๆ หรือผู้ใช้งานเนี่ยเข้ามักกะฮ์ 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บางBillboard ป้ายโฆษณาขนาดใหญ่ไว้ตามแหล่งชุมชนตามถนนสายหลักสี่แยกบ้านธาตุที่เราอยู่ จะมีป้ายโฆษณาขนาดใหญ่อยู่เป็นจำนวนมากเหมือนกันแล้วก็ถนนเส้นนี้ มีคนผ่านแต่ละวันก็จำนวนมาก 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 ๆ ที่เราทำขึ้นมาได้รวมถึงเรายังสามารถประชาสัมพันธ์นอกจาก ๆ 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 เหมือนจะเป็นช่องทางที่ทำให้เราสามารถโฆษณาได้เช่นเดียวกันเมื่อก่อนตอนที่ยังไม่มีเอาง่าย ๆ วิทยุออนไลน์เราอยากฟังวิทยุที่กรุงเทพเป็นไปได้ยากมากเดี๋ยวนี้นะคะ 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 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 ๆ ก็ตามแปะไว้ซื้อแค่ text Link ก็ได้ไม่มีรูปภาพแค่เป็น text บรรทัดเดียวเขาคิดตังค์หมดนะคะ 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 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 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 ๆ เขาก็จะมาจ้างให้คุณทำโฆษณาประชาสัมพันธ์ให้เขามีสปอนเซอร์ให้อะไรก็ว่าไปนะคะ อันนี้เป็นผลสำรวจนะคะ 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 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 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 ๆ ก็ตามนะคะ 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 ๆ ก็คือแบบนี้นะคะ 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 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 แล้วก็แบนเนอร์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 มาท่านก็จะเป็นแบนเนอร์ขนาดเล็กที่สามารถกดแล้วเชื่อมโยงไปยังหน้าเว็บไซต์อื่นก็ได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script</dc:title>
  <dc:creator/>
  <cp:keywords/>
  <dcterms:created xsi:type="dcterms:W3CDTF">2023-07-27T05:09:30Z</dcterms:created>
  <dcterms:modified xsi:type="dcterms:W3CDTF">2023-07-27T05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กรกฎาคม 2566 เวลา 10.44 น.</vt:lpwstr>
  </property>
  <property fmtid="{D5CDD505-2E9C-101B-9397-08002B2CF9AE}" pid="3" name="subtitle">
    <vt:lpwstr/>
  </property>
</Properties>
</file>